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EDBF4" w14:textId="77777777" w:rsidR="008706F3" w:rsidRDefault="004C575D">
      <w:pPr>
        <w:pStyle w:val="a4"/>
        <w:rPr>
          <w:lang w:eastAsia="zh-CN"/>
        </w:rPr>
      </w:pPr>
      <w:r>
        <w:rPr>
          <w:lang w:eastAsia="zh-CN"/>
        </w:rPr>
        <w:t>斜拉桥评价接口对接</w:t>
      </w:r>
      <w:r>
        <w:rPr>
          <w:lang w:eastAsia="zh-CN"/>
        </w:rPr>
        <w:t xml:space="preserve"> v1.0.0</w:t>
      </w:r>
    </w:p>
    <w:p w14:paraId="0AD8E374" w14:textId="77777777" w:rsidR="008706F3" w:rsidRDefault="004C575D">
      <w:pPr>
        <w:pStyle w:val="1"/>
        <w:rPr>
          <w:lang w:eastAsia="zh-CN"/>
        </w:rPr>
      </w:pPr>
      <w:bookmarkStart w:id="0" w:name="header-n2"/>
      <w:r>
        <w:rPr>
          <w:lang w:eastAsia="zh-CN"/>
        </w:rPr>
        <w:t>斜拉桥评价接口对接</w:t>
      </w:r>
    </w:p>
    <w:p w14:paraId="3D9A9B61" w14:textId="77777777" w:rsidR="008706F3" w:rsidRDefault="004C575D">
      <w:pPr>
        <w:pStyle w:val="a8"/>
        <w:rPr>
          <w:lang w:eastAsia="zh-CN"/>
        </w:rPr>
      </w:pPr>
      <w:r>
        <w:rPr>
          <w:lang w:eastAsia="zh-CN"/>
        </w:rPr>
        <w:t>v1.0.0</w:t>
      </w:r>
    </w:p>
    <w:p w14:paraId="6F47A197" w14:textId="77777777" w:rsidR="008706F3" w:rsidRDefault="004C575D">
      <w:pPr>
        <w:pStyle w:val="FirstParagraph"/>
      </w:pPr>
      <w:r>
        <w:t>Base URLs:</w:t>
      </w:r>
    </w:p>
    <w:p w14:paraId="2A0F1764" w14:textId="77777777" w:rsidR="008706F3" w:rsidRDefault="004C575D">
      <w:pPr>
        <w:numPr>
          <w:ilvl w:val="0"/>
          <w:numId w:val="2"/>
        </w:numPr>
      </w:pPr>
      <w:r>
        <w:t>测试环境</w:t>
      </w:r>
      <w:r>
        <w:t>: http://121.41.10.16:5000</w:t>
      </w:r>
    </w:p>
    <w:p w14:paraId="200122C8" w14:textId="77777777" w:rsidR="008706F3" w:rsidRDefault="004C575D">
      <w:pPr>
        <w:pStyle w:val="1"/>
      </w:pPr>
      <w:bookmarkStart w:id="1" w:name="header-n9"/>
      <w:bookmarkEnd w:id="0"/>
      <w:r>
        <w:t>总体评价接口</w:t>
      </w:r>
    </w:p>
    <w:p w14:paraId="66A0291F" w14:textId="77777777" w:rsidR="008706F3" w:rsidRDefault="004C575D">
      <w:pPr>
        <w:pStyle w:val="2"/>
      </w:pPr>
      <w:bookmarkStart w:id="2" w:name="header-n10"/>
      <w:r>
        <w:t xml:space="preserve">POST </w:t>
      </w:r>
      <w:r>
        <w:t>添加总体评价任务</w:t>
      </w:r>
    </w:p>
    <w:p w14:paraId="29567BA1" w14:textId="77777777" w:rsidR="008706F3" w:rsidRDefault="004C575D">
      <w:pPr>
        <w:pStyle w:val="FirstParagraph"/>
      </w:pPr>
      <w:r>
        <w:t>POST /addOverallEvaluationTask</w:t>
      </w:r>
    </w:p>
    <w:p w14:paraId="75D1A282" w14:textId="77777777" w:rsidR="008706F3" w:rsidRDefault="004C575D">
      <w:pPr>
        <w:pStyle w:val="a8"/>
      </w:pPr>
      <w:r>
        <w:t xml:space="preserve">Body </w:t>
      </w:r>
      <w:r>
        <w:t>请求参数</w:t>
      </w:r>
    </w:p>
    <w:p w14:paraId="065438F6" w14:textId="77777777" w:rsidR="008706F3" w:rsidRDefault="004C575D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jzq_tas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P3-2023032217281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jyq_tas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20230322103114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P3-20230322110820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P3-20230321162650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P3-20230321151743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jd_tas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P3-2023020114385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f_tas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P3-2022102814594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s_task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P3-202212081218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acility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ridg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ject_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P3"</w:t>
      </w:r>
      <w:r>
        <w:br/>
      </w:r>
      <w:r>
        <w:rPr>
          <w:rStyle w:val="FunctionTok"/>
        </w:rPr>
        <w:t>}</w:t>
      </w:r>
    </w:p>
    <w:p w14:paraId="6819DFD9" w14:textId="77777777" w:rsidR="008706F3" w:rsidRDefault="004C575D">
      <w:pPr>
        <w:pStyle w:val="3"/>
      </w:pPr>
      <w:bookmarkStart w:id="3" w:name="header-n15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2"/>
        <w:gridCol w:w="933"/>
        <w:gridCol w:w="987"/>
        <w:gridCol w:w="492"/>
        <w:gridCol w:w="777"/>
        <w:gridCol w:w="4125"/>
      </w:tblGrid>
      <w:tr w:rsidR="008706F3" w14:paraId="3791E06E" w14:textId="77777777" w:rsidTr="00870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AD87A9" w14:textId="77777777" w:rsidR="008706F3" w:rsidRDefault="004C575D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733A3396" w14:textId="77777777" w:rsidR="008706F3" w:rsidRDefault="004C575D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1AD9EF7D" w14:textId="77777777" w:rsidR="008706F3" w:rsidRDefault="004C575D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5C55AC3" w14:textId="77777777" w:rsidR="008706F3" w:rsidRDefault="004C575D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F37C833" w14:textId="77777777" w:rsidR="008706F3" w:rsidRDefault="004C575D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A0832CE" w14:textId="77777777" w:rsidR="008706F3" w:rsidRDefault="004C575D">
            <w:pPr>
              <w:pStyle w:val="Compact"/>
            </w:pPr>
            <w:r>
              <w:t>说明</w:t>
            </w:r>
          </w:p>
        </w:tc>
      </w:tr>
      <w:tr w:rsidR="008706F3" w14:paraId="10B2900F" w14:textId="77777777">
        <w:tc>
          <w:tcPr>
            <w:tcW w:w="0" w:type="auto"/>
          </w:tcPr>
          <w:p w14:paraId="725B9C66" w14:textId="77777777" w:rsidR="008706F3" w:rsidRDefault="004C575D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3F8BD6FC" w14:textId="77777777" w:rsidR="008706F3" w:rsidRDefault="004C575D">
            <w:pPr>
              <w:pStyle w:val="Compact"/>
            </w:pPr>
            <w:r>
              <w:t>header</w:t>
            </w:r>
          </w:p>
        </w:tc>
        <w:tc>
          <w:tcPr>
            <w:tcW w:w="0" w:type="auto"/>
          </w:tcPr>
          <w:p w14:paraId="72C36AF8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DEB9BBD" w14:textId="77777777" w:rsidR="008706F3" w:rsidRDefault="004C575D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2C26E03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58034673" w14:textId="77777777" w:rsidR="008706F3" w:rsidRDefault="004C575D">
            <w:pPr>
              <w:pStyle w:val="Compact"/>
            </w:pPr>
            <w:r>
              <w:t>none</w:t>
            </w:r>
          </w:p>
        </w:tc>
      </w:tr>
      <w:tr w:rsidR="008706F3" w14:paraId="185CDCAE" w14:textId="77777777">
        <w:tc>
          <w:tcPr>
            <w:tcW w:w="0" w:type="auto"/>
          </w:tcPr>
          <w:p w14:paraId="2D4D409B" w14:textId="77777777" w:rsidR="008706F3" w:rsidRDefault="004C575D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7B433C8" w14:textId="77777777" w:rsidR="008706F3" w:rsidRDefault="004C575D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7333F59" w14:textId="77777777" w:rsidR="008706F3" w:rsidRDefault="004C575D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411FBF1" w14:textId="77777777" w:rsidR="008706F3" w:rsidRDefault="004C575D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0FB38BF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70BCDC50" w14:textId="77777777" w:rsidR="008706F3" w:rsidRDefault="004C575D">
            <w:pPr>
              <w:pStyle w:val="Compact"/>
            </w:pPr>
            <w:r>
              <w:t>none</w:t>
            </w:r>
          </w:p>
        </w:tc>
      </w:tr>
      <w:tr w:rsidR="008706F3" w14:paraId="44569135" w14:textId="77777777">
        <w:tc>
          <w:tcPr>
            <w:tcW w:w="0" w:type="auto"/>
          </w:tcPr>
          <w:p w14:paraId="3D8ABD2D" w14:textId="77777777" w:rsidR="008706F3" w:rsidRDefault="004C575D">
            <w:pPr>
              <w:pStyle w:val="Compact"/>
            </w:pPr>
            <w:r>
              <w:t>» tjzq_taskno</w:t>
            </w:r>
          </w:p>
        </w:tc>
        <w:tc>
          <w:tcPr>
            <w:tcW w:w="0" w:type="auto"/>
          </w:tcPr>
          <w:p w14:paraId="0E884982" w14:textId="77777777" w:rsidR="008706F3" w:rsidRDefault="004C575D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D78B1C2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A48156D" w14:textId="77777777" w:rsidR="008706F3" w:rsidRDefault="004C575D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7A6AC80B" w14:textId="77777777" w:rsidR="008706F3" w:rsidRDefault="004C575D">
            <w:pPr>
              <w:pStyle w:val="Compact"/>
            </w:pPr>
            <w:r>
              <w:t>土建主桥任务号</w:t>
            </w:r>
          </w:p>
        </w:tc>
        <w:tc>
          <w:tcPr>
            <w:tcW w:w="0" w:type="auto"/>
          </w:tcPr>
          <w:p w14:paraId="6D8938D7" w14:textId="77777777" w:rsidR="008706F3" w:rsidRDefault="004C575D">
            <w:pPr>
              <w:pStyle w:val="Compact"/>
            </w:pPr>
            <w:r>
              <w:t>MP3-20230322172815</w:t>
            </w:r>
          </w:p>
        </w:tc>
      </w:tr>
      <w:tr w:rsidR="008706F3" w14:paraId="79E3401D" w14:textId="77777777">
        <w:tc>
          <w:tcPr>
            <w:tcW w:w="0" w:type="auto"/>
          </w:tcPr>
          <w:p w14:paraId="480D76E5" w14:textId="77777777" w:rsidR="008706F3" w:rsidRDefault="004C575D">
            <w:pPr>
              <w:pStyle w:val="Compact"/>
            </w:pPr>
            <w:r>
              <w:lastRenderedPageBreak/>
              <w:t>» tjyq_taskno</w:t>
            </w:r>
          </w:p>
        </w:tc>
        <w:tc>
          <w:tcPr>
            <w:tcW w:w="0" w:type="auto"/>
          </w:tcPr>
          <w:p w14:paraId="47970476" w14:textId="77777777" w:rsidR="008706F3" w:rsidRDefault="004C575D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0792F179" w14:textId="77777777" w:rsidR="008706F3" w:rsidRDefault="004C575D">
            <w:pPr>
              <w:pStyle w:val="Compact"/>
            </w:pPr>
            <w:r>
              <w:t>[string]</w:t>
            </w:r>
          </w:p>
        </w:tc>
        <w:tc>
          <w:tcPr>
            <w:tcW w:w="0" w:type="auto"/>
          </w:tcPr>
          <w:p w14:paraId="2B4650D4" w14:textId="77777777" w:rsidR="008706F3" w:rsidRDefault="004C575D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3978C63" w14:textId="77777777" w:rsidR="008706F3" w:rsidRDefault="004C575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土建引桥</w:t>
            </w:r>
            <w:proofErr w:type="gramStart"/>
            <w:r>
              <w:rPr>
                <w:lang w:eastAsia="zh-CN"/>
              </w:rPr>
              <w:t>任任务</w:t>
            </w:r>
            <w:proofErr w:type="gramEnd"/>
            <w:r>
              <w:rPr>
                <w:lang w:eastAsia="zh-CN"/>
              </w:rPr>
              <w:t>号集合</w:t>
            </w:r>
          </w:p>
        </w:tc>
        <w:tc>
          <w:tcPr>
            <w:tcW w:w="0" w:type="auto"/>
          </w:tcPr>
          <w:p w14:paraId="27F194B9" w14:textId="77777777" w:rsidR="008706F3" w:rsidRDefault="004C575D">
            <w:pPr>
              <w:pStyle w:val="Compact"/>
            </w:pPr>
            <w:r>
              <w:t>["20230322103114","MP3-20230322110820","MP3-20230321162650","MP3-20230321151743"]</w:t>
            </w:r>
          </w:p>
        </w:tc>
      </w:tr>
      <w:tr w:rsidR="008706F3" w14:paraId="3AB652EC" w14:textId="77777777">
        <w:tc>
          <w:tcPr>
            <w:tcW w:w="0" w:type="auto"/>
          </w:tcPr>
          <w:p w14:paraId="1E1FA09B" w14:textId="77777777" w:rsidR="008706F3" w:rsidRDefault="004C575D">
            <w:pPr>
              <w:pStyle w:val="Compact"/>
            </w:pPr>
            <w:r>
              <w:t>» jd_taskno</w:t>
            </w:r>
          </w:p>
        </w:tc>
        <w:tc>
          <w:tcPr>
            <w:tcW w:w="0" w:type="auto"/>
          </w:tcPr>
          <w:p w14:paraId="3E612EC1" w14:textId="77777777" w:rsidR="008706F3" w:rsidRDefault="004C575D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314B70CA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632C495" w14:textId="77777777" w:rsidR="008706F3" w:rsidRDefault="004C575D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54AC61BE" w14:textId="77777777" w:rsidR="008706F3" w:rsidRDefault="004C575D">
            <w:pPr>
              <w:pStyle w:val="Compact"/>
            </w:pPr>
            <w:r>
              <w:t>机电设备任务号</w:t>
            </w:r>
          </w:p>
        </w:tc>
        <w:tc>
          <w:tcPr>
            <w:tcW w:w="0" w:type="auto"/>
          </w:tcPr>
          <w:p w14:paraId="742E9927" w14:textId="77777777" w:rsidR="008706F3" w:rsidRDefault="004C575D">
            <w:pPr>
              <w:pStyle w:val="Compact"/>
            </w:pPr>
            <w:r>
              <w:t>MP3-20230201143852</w:t>
            </w:r>
          </w:p>
        </w:tc>
      </w:tr>
      <w:tr w:rsidR="008706F3" w14:paraId="3C82082C" w14:textId="77777777">
        <w:tc>
          <w:tcPr>
            <w:tcW w:w="0" w:type="auto"/>
          </w:tcPr>
          <w:p w14:paraId="7F97F4FB" w14:textId="77777777" w:rsidR="008706F3" w:rsidRDefault="004C575D">
            <w:pPr>
              <w:pStyle w:val="Compact"/>
            </w:pPr>
            <w:r>
              <w:t>» af_taskno</w:t>
            </w:r>
          </w:p>
        </w:tc>
        <w:tc>
          <w:tcPr>
            <w:tcW w:w="0" w:type="auto"/>
          </w:tcPr>
          <w:p w14:paraId="039E4BCE" w14:textId="77777777" w:rsidR="008706F3" w:rsidRDefault="004C575D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6ACED2CF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B7A3927" w14:textId="77777777" w:rsidR="008706F3" w:rsidRDefault="004C575D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3AEF3AA6" w14:textId="77777777" w:rsidR="008706F3" w:rsidRDefault="004C575D">
            <w:pPr>
              <w:pStyle w:val="Compact"/>
            </w:pPr>
            <w:r>
              <w:t>附属设施任务号</w:t>
            </w:r>
          </w:p>
        </w:tc>
        <w:tc>
          <w:tcPr>
            <w:tcW w:w="0" w:type="auto"/>
          </w:tcPr>
          <w:p w14:paraId="06A9D5F7" w14:textId="77777777" w:rsidR="008706F3" w:rsidRDefault="004C575D">
            <w:pPr>
              <w:pStyle w:val="Compact"/>
            </w:pPr>
            <w:r>
              <w:t>MP3-20221028145942</w:t>
            </w:r>
          </w:p>
        </w:tc>
      </w:tr>
      <w:tr w:rsidR="008706F3" w14:paraId="4E79F735" w14:textId="77777777">
        <w:tc>
          <w:tcPr>
            <w:tcW w:w="0" w:type="auto"/>
          </w:tcPr>
          <w:p w14:paraId="6380569A" w14:textId="77777777" w:rsidR="008706F3" w:rsidRDefault="004C575D">
            <w:pPr>
              <w:pStyle w:val="Compact"/>
            </w:pPr>
            <w:r>
              <w:t>» os_taskno</w:t>
            </w:r>
          </w:p>
        </w:tc>
        <w:tc>
          <w:tcPr>
            <w:tcW w:w="0" w:type="auto"/>
          </w:tcPr>
          <w:p w14:paraId="4D872AE2" w14:textId="77777777" w:rsidR="008706F3" w:rsidRDefault="004C575D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5585113E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CF35C00" w14:textId="77777777" w:rsidR="008706F3" w:rsidRDefault="004C575D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F1D5C18" w14:textId="77777777" w:rsidR="008706F3" w:rsidRDefault="004C575D">
            <w:pPr>
              <w:pStyle w:val="Compact"/>
            </w:pPr>
            <w:r>
              <w:t>运营服务任务号</w:t>
            </w:r>
          </w:p>
        </w:tc>
        <w:tc>
          <w:tcPr>
            <w:tcW w:w="0" w:type="auto"/>
          </w:tcPr>
          <w:p w14:paraId="3462D45E" w14:textId="77777777" w:rsidR="008706F3" w:rsidRDefault="004C575D">
            <w:pPr>
              <w:pStyle w:val="Compact"/>
            </w:pPr>
            <w:r>
              <w:t>MP3-20221208121804</w:t>
            </w:r>
          </w:p>
        </w:tc>
      </w:tr>
      <w:tr w:rsidR="008706F3" w14:paraId="0EAAA00F" w14:textId="77777777">
        <w:tc>
          <w:tcPr>
            <w:tcW w:w="0" w:type="auto"/>
          </w:tcPr>
          <w:p w14:paraId="380D9D06" w14:textId="77777777" w:rsidR="008706F3" w:rsidRDefault="004C575D">
            <w:pPr>
              <w:pStyle w:val="Compact"/>
            </w:pPr>
            <w:r>
              <w:t>» facility_type</w:t>
            </w:r>
          </w:p>
        </w:tc>
        <w:tc>
          <w:tcPr>
            <w:tcW w:w="0" w:type="auto"/>
          </w:tcPr>
          <w:p w14:paraId="7D4DB0D0" w14:textId="77777777" w:rsidR="008706F3" w:rsidRDefault="004C575D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28852043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6337831" w14:textId="77777777" w:rsidR="008706F3" w:rsidRDefault="004C575D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4F96BF13" w14:textId="77777777" w:rsidR="008706F3" w:rsidRDefault="004C575D">
            <w:pPr>
              <w:pStyle w:val="Compact"/>
            </w:pPr>
            <w:r>
              <w:t>设施类型</w:t>
            </w:r>
          </w:p>
        </w:tc>
        <w:tc>
          <w:tcPr>
            <w:tcW w:w="0" w:type="auto"/>
          </w:tcPr>
          <w:p w14:paraId="652D1C7C" w14:textId="77777777" w:rsidR="008706F3" w:rsidRDefault="004C575D">
            <w:pPr>
              <w:pStyle w:val="Compact"/>
            </w:pPr>
            <w:r>
              <w:t>Bridge</w:t>
            </w:r>
          </w:p>
        </w:tc>
      </w:tr>
      <w:tr w:rsidR="008706F3" w14:paraId="3B748AB9" w14:textId="77777777">
        <w:tc>
          <w:tcPr>
            <w:tcW w:w="0" w:type="auto"/>
          </w:tcPr>
          <w:p w14:paraId="42CB1F37" w14:textId="77777777" w:rsidR="008706F3" w:rsidRDefault="004C575D">
            <w:pPr>
              <w:pStyle w:val="Compact"/>
            </w:pPr>
            <w:r>
              <w:t>» project_code</w:t>
            </w:r>
          </w:p>
        </w:tc>
        <w:tc>
          <w:tcPr>
            <w:tcW w:w="0" w:type="auto"/>
          </w:tcPr>
          <w:p w14:paraId="05794A90" w14:textId="77777777" w:rsidR="008706F3" w:rsidRDefault="004C575D">
            <w:pPr>
              <w:pStyle w:val="Compact"/>
            </w:pPr>
            <w:r>
              <w:t>body</w:t>
            </w:r>
          </w:p>
        </w:tc>
        <w:tc>
          <w:tcPr>
            <w:tcW w:w="0" w:type="auto"/>
          </w:tcPr>
          <w:p w14:paraId="192E3807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D28237C" w14:textId="77777777" w:rsidR="008706F3" w:rsidRDefault="004C575D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27E615B4" w14:textId="77777777" w:rsidR="008706F3" w:rsidRDefault="004C575D">
            <w:pPr>
              <w:pStyle w:val="Compact"/>
            </w:pPr>
            <w:r>
              <w:t>项目编号</w:t>
            </w:r>
          </w:p>
        </w:tc>
        <w:tc>
          <w:tcPr>
            <w:tcW w:w="0" w:type="auto"/>
          </w:tcPr>
          <w:p w14:paraId="40DB6312" w14:textId="77777777" w:rsidR="008706F3" w:rsidRDefault="004C575D">
            <w:pPr>
              <w:pStyle w:val="Compact"/>
            </w:pPr>
            <w:r>
              <w:t>MP3</w:t>
            </w:r>
          </w:p>
        </w:tc>
      </w:tr>
    </w:tbl>
    <w:p w14:paraId="00FAA53E" w14:textId="77777777" w:rsidR="008706F3" w:rsidRDefault="004C575D">
      <w:pPr>
        <w:pStyle w:val="a8"/>
      </w:pPr>
      <w:r>
        <w:t>返回示例</w:t>
      </w:r>
    </w:p>
    <w:p w14:paraId="2AA1DA52" w14:textId="77777777" w:rsidR="008706F3" w:rsidRDefault="004C575D">
      <w:pPr>
        <w:pStyle w:val="a8"/>
      </w:pPr>
      <w:r>
        <w:t>成功</w:t>
      </w:r>
    </w:p>
    <w:p w14:paraId="1E41485F" w14:textId="77777777" w:rsidR="008706F3" w:rsidRDefault="004C575D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操作成功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P3-20220323191321"</w:t>
      </w:r>
      <w:r>
        <w:br/>
      </w:r>
      <w:r>
        <w:rPr>
          <w:rStyle w:val="FunctionTok"/>
        </w:rPr>
        <w:t>}</w:t>
      </w:r>
    </w:p>
    <w:p w14:paraId="4982158D" w14:textId="77777777" w:rsidR="008706F3" w:rsidRDefault="004C575D">
      <w:pPr>
        <w:pStyle w:val="3"/>
      </w:pPr>
      <w:bookmarkStart w:id="4" w:name="header-n92"/>
      <w:bookmarkEnd w:id="3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8706F3" w14:paraId="0CC12F8A" w14:textId="77777777" w:rsidTr="00870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81AACA" w14:textId="77777777" w:rsidR="008706F3" w:rsidRDefault="004C575D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6F81BA08" w14:textId="77777777" w:rsidR="008706F3" w:rsidRDefault="004C575D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5ECABD04" w14:textId="77777777" w:rsidR="008706F3" w:rsidRDefault="004C575D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22C222E3" w14:textId="77777777" w:rsidR="008706F3" w:rsidRDefault="004C575D">
            <w:pPr>
              <w:pStyle w:val="Compact"/>
            </w:pPr>
            <w:r>
              <w:t>数据模型</w:t>
            </w:r>
          </w:p>
        </w:tc>
      </w:tr>
      <w:tr w:rsidR="008706F3" w14:paraId="0DDDC92A" w14:textId="77777777">
        <w:tc>
          <w:tcPr>
            <w:tcW w:w="0" w:type="auto"/>
          </w:tcPr>
          <w:p w14:paraId="6A498923" w14:textId="77777777" w:rsidR="008706F3" w:rsidRDefault="004C575D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221EF2E9" w14:textId="77777777" w:rsidR="008706F3" w:rsidRDefault="004C575D">
            <w:pPr>
              <w:pStyle w:val="Compact"/>
            </w:pPr>
            <w:hyperlink r:id="rId7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18599D67" w14:textId="77777777" w:rsidR="008706F3" w:rsidRDefault="004C575D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40F83A35" w14:textId="77777777" w:rsidR="008706F3" w:rsidRDefault="004C575D">
            <w:pPr>
              <w:pStyle w:val="Compact"/>
            </w:pPr>
            <w:r>
              <w:t>Inline</w:t>
            </w:r>
          </w:p>
        </w:tc>
      </w:tr>
    </w:tbl>
    <w:p w14:paraId="107B15CB" w14:textId="77777777" w:rsidR="008706F3" w:rsidRDefault="004C575D">
      <w:pPr>
        <w:pStyle w:val="3"/>
      </w:pPr>
      <w:bookmarkStart w:id="5" w:name="header-n104"/>
      <w:bookmarkEnd w:id="4"/>
      <w:r>
        <w:t>返回数据结构</w:t>
      </w:r>
    </w:p>
    <w:p w14:paraId="5CFFD5CD" w14:textId="77777777" w:rsidR="008706F3" w:rsidRDefault="004C575D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62"/>
        <w:gridCol w:w="819"/>
        <w:gridCol w:w="696"/>
        <w:gridCol w:w="729"/>
        <w:gridCol w:w="936"/>
        <w:gridCol w:w="1176"/>
      </w:tblGrid>
      <w:tr w:rsidR="008706F3" w14:paraId="165F12F0" w14:textId="77777777" w:rsidTr="00870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B9F722" w14:textId="77777777" w:rsidR="008706F3" w:rsidRDefault="004C575D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424AAF24" w14:textId="77777777" w:rsidR="008706F3" w:rsidRDefault="004C575D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62DBF1C" w14:textId="77777777" w:rsidR="008706F3" w:rsidRDefault="004C575D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64097680" w14:textId="77777777" w:rsidR="008706F3" w:rsidRDefault="004C575D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5A140AD4" w14:textId="77777777" w:rsidR="008706F3" w:rsidRDefault="004C575D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4DF04A4C" w14:textId="77777777" w:rsidR="008706F3" w:rsidRDefault="004C575D">
            <w:pPr>
              <w:pStyle w:val="Compact"/>
            </w:pPr>
            <w:r>
              <w:t>说明</w:t>
            </w:r>
          </w:p>
        </w:tc>
      </w:tr>
      <w:tr w:rsidR="008706F3" w14:paraId="37B870AF" w14:textId="77777777">
        <w:tc>
          <w:tcPr>
            <w:tcW w:w="0" w:type="auto"/>
          </w:tcPr>
          <w:p w14:paraId="5866460C" w14:textId="77777777" w:rsidR="008706F3" w:rsidRDefault="004C575D">
            <w:pPr>
              <w:pStyle w:val="Compact"/>
            </w:pPr>
            <w:r>
              <w:lastRenderedPageBreak/>
              <w:t>» status</w:t>
            </w:r>
          </w:p>
        </w:tc>
        <w:tc>
          <w:tcPr>
            <w:tcW w:w="0" w:type="auto"/>
          </w:tcPr>
          <w:p w14:paraId="669A116D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3F9B5EFC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697C1F6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6F8E118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54E030AE" w14:textId="77777777" w:rsidR="008706F3" w:rsidRDefault="004C575D">
            <w:pPr>
              <w:pStyle w:val="Compact"/>
            </w:pPr>
            <w:r>
              <w:t>状态</w:t>
            </w:r>
          </w:p>
        </w:tc>
      </w:tr>
      <w:tr w:rsidR="008706F3" w14:paraId="3E51CC67" w14:textId="77777777">
        <w:tc>
          <w:tcPr>
            <w:tcW w:w="0" w:type="auto"/>
          </w:tcPr>
          <w:p w14:paraId="39C7AB83" w14:textId="77777777" w:rsidR="008706F3" w:rsidRDefault="004C575D">
            <w:pPr>
              <w:pStyle w:val="Compact"/>
            </w:pPr>
            <w:r>
              <w:t>» message</w:t>
            </w:r>
          </w:p>
        </w:tc>
        <w:tc>
          <w:tcPr>
            <w:tcW w:w="0" w:type="auto"/>
          </w:tcPr>
          <w:p w14:paraId="3C0B946F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34A49FB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404EBFC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BDE1F86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136C56FC" w14:textId="77777777" w:rsidR="008706F3" w:rsidRDefault="004C575D">
            <w:pPr>
              <w:pStyle w:val="Compact"/>
            </w:pPr>
            <w:r>
              <w:t>返回信息</w:t>
            </w:r>
          </w:p>
        </w:tc>
      </w:tr>
      <w:tr w:rsidR="008706F3" w14:paraId="219BA0E9" w14:textId="77777777">
        <w:tc>
          <w:tcPr>
            <w:tcW w:w="0" w:type="auto"/>
          </w:tcPr>
          <w:p w14:paraId="631B5080" w14:textId="77777777" w:rsidR="008706F3" w:rsidRDefault="004C575D">
            <w:pPr>
              <w:pStyle w:val="Compact"/>
            </w:pPr>
            <w:r>
              <w:t>» data</w:t>
            </w:r>
          </w:p>
        </w:tc>
        <w:tc>
          <w:tcPr>
            <w:tcW w:w="0" w:type="auto"/>
          </w:tcPr>
          <w:p w14:paraId="29EC2A79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42633FB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8A4FDBA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CA67E5E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7A4AC605" w14:textId="77777777" w:rsidR="008706F3" w:rsidRDefault="004C575D">
            <w:pPr>
              <w:pStyle w:val="Compact"/>
            </w:pPr>
            <w:r>
              <w:t>返回数据</w:t>
            </w:r>
          </w:p>
        </w:tc>
      </w:tr>
    </w:tbl>
    <w:p w14:paraId="6A78BE1E" w14:textId="77777777" w:rsidR="008706F3" w:rsidRDefault="004C575D">
      <w:pPr>
        <w:pStyle w:val="2"/>
        <w:rPr>
          <w:lang w:eastAsia="zh-CN"/>
        </w:rPr>
      </w:pPr>
      <w:bookmarkStart w:id="6" w:name="header-n135"/>
      <w:bookmarkEnd w:id="2"/>
      <w:bookmarkEnd w:id="5"/>
      <w:r>
        <w:rPr>
          <w:lang w:eastAsia="zh-CN"/>
        </w:rPr>
        <w:t xml:space="preserve">GET </w:t>
      </w:r>
      <w:r>
        <w:rPr>
          <w:lang w:eastAsia="zh-CN"/>
        </w:rPr>
        <w:t>获取总体评价结果</w:t>
      </w:r>
    </w:p>
    <w:p w14:paraId="35227CEF" w14:textId="77777777" w:rsidR="008706F3" w:rsidRDefault="004C575D">
      <w:pPr>
        <w:pStyle w:val="FirstParagraph"/>
      </w:pPr>
      <w:r>
        <w:t>GET /</w:t>
      </w:r>
      <w:proofErr w:type="spellStart"/>
      <w:r>
        <w:t>getOverallEvaluationResult</w:t>
      </w:r>
      <w:proofErr w:type="spellEnd"/>
    </w:p>
    <w:p w14:paraId="071FB638" w14:textId="77777777" w:rsidR="008706F3" w:rsidRDefault="004C575D">
      <w:pPr>
        <w:pStyle w:val="3"/>
      </w:pPr>
      <w:bookmarkStart w:id="7" w:name="header-n137"/>
      <w:r>
        <w:t>请求参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9"/>
        <w:gridCol w:w="933"/>
        <w:gridCol w:w="819"/>
        <w:gridCol w:w="696"/>
        <w:gridCol w:w="936"/>
        <w:gridCol w:w="729"/>
      </w:tblGrid>
      <w:tr w:rsidR="008706F3" w14:paraId="058A91D1" w14:textId="77777777" w:rsidTr="00870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9E2A34" w14:textId="77777777" w:rsidR="008706F3" w:rsidRDefault="004C575D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5CC5FF01" w14:textId="77777777" w:rsidR="008706F3" w:rsidRDefault="004C575D">
            <w:pPr>
              <w:pStyle w:val="Compact"/>
            </w:pPr>
            <w:r>
              <w:t>位置</w:t>
            </w:r>
          </w:p>
        </w:tc>
        <w:tc>
          <w:tcPr>
            <w:tcW w:w="0" w:type="auto"/>
          </w:tcPr>
          <w:p w14:paraId="32D4BBB4" w14:textId="77777777" w:rsidR="008706F3" w:rsidRDefault="004C575D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2631C946" w14:textId="77777777" w:rsidR="008706F3" w:rsidRDefault="004C575D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5F0356F2" w14:textId="77777777" w:rsidR="008706F3" w:rsidRDefault="004C575D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1E2B7DEC" w14:textId="77777777" w:rsidR="008706F3" w:rsidRDefault="004C575D">
            <w:pPr>
              <w:pStyle w:val="Compact"/>
            </w:pPr>
            <w:r>
              <w:t>说明</w:t>
            </w:r>
          </w:p>
        </w:tc>
      </w:tr>
      <w:tr w:rsidR="008706F3" w14:paraId="03DC5845" w14:textId="77777777">
        <w:tc>
          <w:tcPr>
            <w:tcW w:w="0" w:type="auto"/>
          </w:tcPr>
          <w:p w14:paraId="3008B28D" w14:textId="77777777" w:rsidR="008706F3" w:rsidRDefault="004C575D">
            <w:pPr>
              <w:pStyle w:val="Compact"/>
            </w:pPr>
            <w:r>
              <w:t>task_no</w:t>
            </w:r>
          </w:p>
        </w:tc>
        <w:tc>
          <w:tcPr>
            <w:tcW w:w="0" w:type="auto"/>
          </w:tcPr>
          <w:p w14:paraId="58B6AAD4" w14:textId="77777777" w:rsidR="008706F3" w:rsidRDefault="004C575D">
            <w:pPr>
              <w:pStyle w:val="Compact"/>
            </w:pPr>
            <w:r>
              <w:t>query</w:t>
            </w:r>
          </w:p>
        </w:tc>
        <w:tc>
          <w:tcPr>
            <w:tcW w:w="0" w:type="auto"/>
          </w:tcPr>
          <w:p w14:paraId="72C47E86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736D004" w14:textId="77777777" w:rsidR="008706F3" w:rsidRDefault="004C575D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CD714AE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324107FE" w14:textId="77777777" w:rsidR="008706F3" w:rsidRDefault="004C575D">
            <w:pPr>
              <w:pStyle w:val="Compact"/>
            </w:pPr>
            <w:r>
              <w:t>none</w:t>
            </w:r>
          </w:p>
        </w:tc>
      </w:tr>
      <w:tr w:rsidR="008706F3" w14:paraId="04198C57" w14:textId="77777777">
        <w:tc>
          <w:tcPr>
            <w:tcW w:w="0" w:type="auto"/>
          </w:tcPr>
          <w:p w14:paraId="3732FD00" w14:textId="77777777" w:rsidR="008706F3" w:rsidRDefault="004C575D">
            <w:pPr>
              <w:pStyle w:val="Compact"/>
            </w:pPr>
            <w:r>
              <w:t>content-type</w:t>
            </w:r>
          </w:p>
        </w:tc>
        <w:tc>
          <w:tcPr>
            <w:tcW w:w="0" w:type="auto"/>
          </w:tcPr>
          <w:p w14:paraId="3A20A9BD" w14:textId="77777777" w:rsidR="008706F3" w:rsidRDefault="004C575D">
            <w:pPr>
              <w:pStyle w:val="Compact"/>
            </w:pPr>
            <w:r>
              <w:t>header</w:t>
            </w:r>
          </w:p>
        </w:tc>
        <w:tc>
          <w:tcPr>
            <w:tcW w:w="0" w:type="auto"/>
          </w:tcPr>
          <w:p w14:paraId="121C8F1B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6CAAB14F" w14:textId="77777777" w:rsidR="008706F3" w:rsidRDefault="004C575D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B610DDF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055E0CB1" w14:textId="77777777" w:rsidR="008706F3" w:rsidRDefault="004C575D">
            <w:pPr>
              <w:pStyle w:val="Compact"/>
            </w:pPr>
            <w:r>
              <w:t>none</w:t>
            </w:r>
          </w:p>
        </w:tc>
      </w:tr>
    </w:tbl>
    <w:p w14:paraId="63299542" w14:textId="77777777" w:rsidR="008706F3" w:rsidRDefault="004C575D">
      <w:pPr>
        <w:pStyle w:val="a8"/>
      </w:pPr>
      <w:r>
        <w:t>返回示例</w:t>
      </w:r>
    </w:p>
    <w:p w14:paraId="4D4FF2E5" w14:textId="77777777" w:rsidR="008706F3" w:rsidRDefault="004C575D">
      <w:pPr>
        <w:pStyle w:val="a8"/>
      </w:pPr>
      <w:r>
        <w:t>成功</w:t>
      </w:r>
    </w:p>
    <w:p w14:paraId="0F2626F1" w14:textId="77777777" w:rsidR="008706F3" w:rsidRDefault="004C575D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_ma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95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_gra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</w:t>
      </w:r>
      <w:r>
        <w:rPr>
          <w:rStyle w:val="StringTok"/>
        </w:rPr>
        <w:t>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j_ma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jd_ma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f_ma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2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s_ma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j_gra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</w:t>
      </w:r>
      <w:r>
        <w:rPr>
          <w:rStyle w:val="StringTok"/>
        </w:rPr>
        <w:t>类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jd_gra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Ⅱ</w:t>
      </w:r>
      <w:r>
        <w:rPr>
          <w:rStyle w:val="StringTok"/>
        </w:rPr>
        <w:t>级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f_gra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</w:t>
      </w:r>
      <w:r>
        <w:rPr>
          <w:rStyle w:val="StringTok"/>
        </w:rPr>
        <w:t>类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s_gra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</w:t>
      </w:r>
      <w:r>
        <w:rPr>
          <w:rStyle w:val="StringTok"/>
        </w:rPr>
        <w:t>级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5B0A6AB" w14:textId="77777777" w:rsidR="008706F3" w:rsidRDefault="004C575D">
      <w:pPr>
        <w:pStyle w:val="3"/>
      </w:pPr>
      <w:bookmarkStart w:id="8" w:name="header-n165"/>
      <w:bookmarkEnd w:id="7"/>
      <w:r>
        <w:t>返回结果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36"/>
        <w:gridCol w:w="1416"/>
        <w:gridCol w:w="696"/>
        <w:gridCol w:w="1176"/>
      </w:tblGrid>
      <w:tr w:rsidR="008706F3" w14:paraId="4D28FAF1" w14:textId="77777777" w:rsidTr="00870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F6D407" w14:textId="77777777" w:rsidR="008706F3" w:rsidRDefault="004C575D">
            <w:pPr>
              <w:pStyle w:val="Compact"/>
            </w:pPr>
            <w:r>
              <w:t>状态码</w:t>
            </w:r>
          </w:p>
        </w:tc>
        <w:tc>
          <w:tcPr>
            <w:tcW w:w="0" w:type="auto"/>
          </w:tcPr>
          <w:p w14:paraId="2C30C538" w14:textId="77777777" w:rsidR="008706F3" w:rsidRDefault="004C575D">
            <w:pPr>
              <w:pStyle w:val="Compact"/>
            </w:pPr>
            <w:r>
              <w:t>状态码含义</w:t>
            </w:r>
          </w:p>
        </w:tc>
        <w:tc>
          <w:tcPr>
            <w:tcW w:w="0" w:type="auto"/>
          </w:tcPr>
          <w:p w14:paraId="660AC36B" w14:textId="77777777" w:rsidR="008706F3" w:rsidRDefault="004C575D">
            <w:pPr>
              <w:pStyle w:val="Compact"/>
            </w:pPr>
            <w:r>
              <w:t>说明</w:t>
            </w:r>
          </w:p>
        </w:tc>
        <w:tc>
          <w:tcPr>
            <w:tcW w:w="0" w:type="auto"/>
          </w:tcPr>
          <w:p w14:paraId="45F7C40D" w14:textId="77777777" w:rsidR="008706F3" w:rsidRDefault="004C575D">
            <w:pPr>
              <w:pStyle w:val="Compact"/>
            </w:pPr>
            <w:r>
              <w:t>数据模型</w:t>
            </w:r>
          </w:p>
        </w:tc>
      </w:tr>
      <w:tr w:rsidR="008706F3" w14:paraId="24A5A056" w14:textId="77777777">
        <w:tc>
          <w:tcPr>
            <w:tcW w:w="0" w:type="auto"/>
          </w:tcPr>
          <w:p w14:paraId="382FCFAF" w14:textId="77777777" w:rsidR="008706F3" w:rsidRDefault="004C575D">
            <w:pPr>
              <w:pStyle w:val="Compact"/>
            </w:pPr>
            <w:r>
              <w:t>200</w:t>
            </w:r>
          </w:p>
        </w:tc>
        <w:tc>
          <w:tcPr>
            <w:tcW w:w="0" w:type="auto"/>
          </w:tcPr>
          <w:p w14:paraId="1D3F4824" w14:textId="77777777" w:rsidR="008706F3" w:rsidRDefault="004C575D">
            <w:pPr>
              <w:pStyle w:val="Compact"/>
            </w:pPr>
            <w:hyperlink r:id="rId8" w:anchor="section-6.3.1">
              <w:r>
                <w:rPr>
                  <w:rStyle w:val="ad"/>
                </w:rPr>
                <w:t>OK</w:t>
              </w:r>
            </w:hyperlink>
          </w:p>
        </w:tc>
        <w:tc>
          <w:tcPr>
            <w:tcW w:w="0" w:type="auto"/>
          </w:tcPr>
          <w:p w14:paraId="1FBF3F35" w14:textId="77777777" w:rsidR="008706F3" w:rsidRDefault="004C575D">
            <w:pPr>
              <w:pStyle w:val="Compact"/>
            </w:pPr>
            <w:r>
              <w:t>成功</w:t>
            </w:r>
          </w:p>
        </w:tc>
        <w:tc>
          <w:tcPr>
            <w:tcW w:w="0" w:type="auto"/>
          </w:tcPr>
          <w:p w14:paraId="06E89B97" w14:textId="77777777" w:rsidR="008706F3" w:rsidRDefault="004C575D">
            <w:pPr>
              <w:pStyle w:val="Compact"/>
            </w:pPr>
            <w:r>
              <w:t>Inline</w:t>
            </w:r>
          </w:p>
        </w:tc>
      </w:tr>
    </w:tbl>
    <w:p w14:paraId="0104CABA" w14:textId="77777777" w:rsidR="008706F3" w:rsidRDefault="004C575D">
      <w:pPr>
        <w:pStyle w:val="3"/>
      </w:pPr>
      <w:bookmarkStart w:id="9" w:name="header-n177"/>
      <w:bookmarkEnd w:id="8"/>
      <w:r>
        <w:t>返回数据结构</w:t>
      </w:r>
    </w:p>
    <w:p w14:paraId="2FE1FFFD" w14:textId="77777777" w:rsidR="008706F3" w:rsidRDefault="004C575D">
      <w:pPr>
        <w:pStyle w:val="FirstParagraph"/>
      </w:pPr>
      <w:r>
        <w:t>状态码</w:t>
      </w:r>
      <w:r>
        <w:t xml:space="preserve"> </w:t>
      </w:r>
      <w:r>
        <w:rPr>
          <w:b/>
          <w:bCs/>
        </w:rPr>
        <w:t>20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50"/>
        <w:gridCol w:w="1030"/>
        <w:gridCol w:w="696"/>
        <w:gridCol w:w="729"/>
        <w:gridCol w:w="936"/>
        <w:gridCol w:w="2136"/>
      </w:tblGrid>
      <w:tr w:rsidR="008706F3" w14:paraId="637CED3F" w14:textId="77777777" w:rsidTr="00870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264C28" w14:textId="77777777" w:rsidR="008706F3" w:rsidRDefault="004C575D">
            <w:pPr>
              <w:pStyle w:val="Compact"/>
            </w:pPr>
            <w:r>
              <w:t>名称</w:t>
            </w:r>
          </w:p>
        </w:tc>
        <w:tc>
          <w:tcPr>
            <w:tcW w:w="0" w:type="auto"/>
          </w:tcPr>
          <w:p w14:paraId="34443ED6" w14:textId="77777777" w:rsidR="008706F3" w:rsidRDefault="004C575D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392B5E96" w14:textId="77777777" w:rsidR="008706F3" w:rsidRDefault="004C575D">
            <w:pPr>
              <w:pStyle w:val="Compact"/>
            </w:pPr>
            <w:r>
              <w:t>必选</w:t>
            </w:r>
          </w:p>
        </w:tc>
        <w:tc>
          <w:tcPr>
            <w:tcW w:w="0" w:type="auto"/>
          </w:tcPr>
          <w:p w14:paraId="4FD88396" w14:textId="77777777" w:rsidR="008706F3" w:rsidRDefault="004C575D">
            <w:pPr>
              <w:pStyle w:val="Compact"/>
            </w:pPr>
            <w:r>
              <w:t>约束</w:t>
            </w:r>
          </w:p>
        </w:tc>
        <w:tc>
          <w:tcPr>
            <w:tcW w:w="0" w:type="auto"/>
          </w:tcPr>
          <w:p w14:paraId="403CE09E" w14:textId="77777777" w:rsidR="008706F3" w:rsidRDefault="004C575D">
            <w:pPr>
              <w:pStyle w:val="Compact"/>
            </w:pPr>
            <w:r>
              <w:t>中文名</w:t>
            </w:r>
          </w:p>
        </w:tc>
        <w:tc>
          <w:tcPr>
            <w:tcW w:w="0" w:type="auto"/>
          </w:tcPr>
          <w:p w14:paraId="7A81E00B" w14:textId="77777777" w:rsidR="008706F3" w:rsidRDefault="004C575D">
            <w:pPr>
              <w:pStyle w:val="Compact"/>
            </w:pPr>
            <w:r>
              <w:t>说明</w:t>
            </w:r>
          </w:p>
        </w:tc>
      </w:tr>
      <w:tr w:rsidR="008706F3" w14:paraId="32AD4DB5" w14:textId="77777777">
        <w:tc>
          <w:tcPr>
            <w:tcW w:w="0" w:type="auto"/>
          </w:tcPr>
          <w:p w14:paraId="4AA66F6A" w14:textId="77777777" w:rsidR="008706F3" w:rsidRDefault="004C575D">
            <w:pPr>
              <w:pStyle w:val="Compact"/>
            </w:pPr>
            <w:r>
              <w:t>» status</w:t>
            </w:r>
          </w:p>
        </w:tc>
        <w:tc>
          <w:tcPr>
            <w:tcW w:w="0" w:type="auto"/>
          </w:tcPr>
          <w:p w14:paraId="6E0D1411" w14:textId="77777777" w:rsidR="008706F3" w:rsidRDefault="004C575D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6C7B2DC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6255DF1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291ACFC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39A60F7F" w14:textId="77777777" w:rsidR="008706F3" w:rsidRDefault="004C575D">
            <w:pPr>
              <w:pStyle w:val="Compact"/>
            </w:pPr>
            <w:r>
              <w:t>返回状态</w:t>
            </w:r>
          </w:p>
        </w:tc>
      </w:tr>
      <w:tr w:rsidR="008706F3" w14:paraId="1570C660" w14:textId="77777777">
        <w:tc>
          <w:tcPr>
            <w:tcW w:w="0" w:type="auto"/>
          </w:tcPr>
          <w:p w14:paraId="3D8AF90A" w14:textId="77777777" w:rsidR="008706F3" w:rsidRDefault="004C575D">
            <w:pPr>
              <w:pStyle w:val="Compact"/>
            </w:pPr>
            <w:r>
              <w:lastRenderedPageBreak/>
              <w:t>» message</w:t>
            </w:r>
          </w:p>
        </w:tc>
        <w:tc>
          <w:tcPr>
            <w:tcW w:w="0" w:type="auto"/>
          </w:tcPr>
          <w:p w14:paraId="1780B7C5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016D0D1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655AA02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F67DE86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2ED0A5AE" w14:textId="77777777" w:rsidR="008706F3" w:rsidRDefault="004C575D">
            <w:pPr>
              <w:pStyle w:val="Compact"/>
            </w:pPr>
            <w:r>
              <w:t>返回信息</w:t>
            </w:r>
          </w:p>
        </w:tc>
      </w:tr>
      <w:tr w:rsidR="008706F3" w14:paraId="53255DD0" w14:textId="77777777">
        <w:tc>
          <w:tcPr>
            <w:tcW w:w="0" w:type="auto"/>
          </w:tcPr>
          <w:p w14:paraId="22771343" w14:textId="77777777" w:rsidR="008706F3" w:rsidRDefault="004C575D">
            <w:pPr>
              <w:pStyle w:val="Compact"/>
            </w:pPr>
            <w:r>
              <w:t>» data</w:t>
            </w:r>
          </w:p>
        </w:tc>
        <w:tc>
          <w:tcPr>
            <w:tcW w:w="0" w:type="auto"/>
          </w:tcPr>
          <w:p w14:paraId="4D2AC8A1" w14:textId="77777777" w:rsidR="008706F3" w:rsidRDefault="004C575D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7D5FB9C7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C66F9B5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75867CAD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4369F694" w14:textId="77777777" w:rsidR="008706F3" w:rsidRDefault="004C575D">
            <w:pPr>
              <w:pStyle w:val="Compact"/>
            </w:pPr>
            <w:r>
              <w:t>返回评价结构数据</w:t>
            </w:r>
          </w:p>
        </w:tc>
      </w:tr>
      <w:tr w:rsidR="008706F3" w14:paraId="587E181E" w14:textId="77777777">
        <w:tc>
          <w:tcPr>
            <w:tcW w:w="0" w:type="auto"/>
          </w:tcPr>
          <w:p w14:paraId="5B8CCA6E" w14:textId="77777777" w:rsidR="008706F3" w:rsidRDefault="004C575D">
            <w:pPr>
              <w:pStyle w:val="Compact"/>
            </w:pPr>
            <w:r>
              <w:t>»» total_mark</w:t>
            </w:r>
          </w:p>
        </w:tc>
        <w:tc>
          <w:tcPr>
            <w:tcW w:w="0" w:type="auto"/>
          </w:tcPr>
          <w:p w14:paraId="433EBDF2" w14:textId="77777777" w:rsidR="008706F3" w:rsidRDefault="004C575D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5909BA8A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54620DD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E67AB3B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7A20D451" w14:textId="77777777" w:rsidR="008706F3" w:rsidRDefault="004C575D">
            <w:pPr>
              <w:pStyle w:val="Compact"/>
            </w:pPr>
            <w:r>
              <w:t>总体评价分数</w:t>
            </w:r>
          </w:p>
        </w:tc>
      </w:tr>
      <w:tr w:rsidR="008706F3" w14:paraId="02E5487A" w14:textId="77777777">
        <w:tc>
          <w:tcPr>
            <w:tcW w:w="0" w:type="auto"/>
          </w:tcPr>
          <w:p w14:paraId="787017ED" w14:textId="77777777" w:rsidR="008706F3" w:rsidRDefault="004C575D">
            <w:pPr>
              <w:pStyle w:val="Compact"/>
            </w:pPr>
            <w:r>
              <w:t>»» total_grade</w:t>
            </w:r>
          </w:p>
        </w:tc>
        <w:tc>
          <w:tcPr>
            <w:tcW w:w="0" w:type="auto"/>
          </w:tcPr>
          <w:p w14:paraId="7F52E7EA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A97EFEC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1DC0A93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18E7B14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2214614B" w14:textId="77777777" w:rsidR="008706F3" w:rsidRDefault="004C575D">
            <w:pPr>
              <w:pStyle w:val="Compact"/>
            </w:pPr>
            <w:r>
              <w:t>总体评价等级</w:t>
            </w:r>
          </w:p>
        </w:tc>
      </w:tr>
      <w:tr w:rsidR="008706F3" w14:paraId="6D177069" w14:textId="77777777">
        <w:tc>
          <w:tcPr>
            <w:tcW w:w="0" w:type="auto"/>
          </w:tcPr>
          <w:p w14:paraId="311A15B6" w14:textId="77777777" w:rsidR="008706F3" w:rsidRDefault="004C575D">
            <w:pPr>
              <w:pStyle w:val="Compact"/>
            </w:pPr>
            <w:r>
              <w:t>»» tj_mark</w:t>
            </w:r>
          </w:p>
        </w:tc>
        <w:tc>
          <w:tcPr>
            <w:tcW w:w="0" w:type="auto"/>
          </w:tcPr>
          <w:p w14:paraId="50BFB319" w14:textId="77777777" w:rsidR="008706F3" w:rsidRDefault="004C575D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546979A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032E0C2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1AE56F4F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6EEBF4B3" w14:textId="77777777" w:rsidR="008706F3" w:rsidRDefault="004C575D">
            <w:pPr>
              <w:pStyle w:val="Compact"/>
            </w:pPr>
            <w:r>
              <w:t>土建结构评价分数</w:t>
            </w:r>
          </w:p>
        </w:tc>
      </w:tr>
      <w:tr w:rsidR="008706F3" w14:paraId="34FBF527" w14:textId="77777777">
        <w:tc>
          <w:tcPr>
            <w:tcW w:w="0" w:type="auto"/>
          </w:tcPr>
          <w:p w14:paraId="37404FE0" w14:textId="77777777" w:rsidR="008706F3" w:rsidRDefault="004C575D">
            <w:pPr>
              <w:pStyle w:val="Compact"/>
            </w:pPr>
            <w:r>
              <w:t>»» jd_mark</w:t>
            </w:r>
          </w:p>
        </w:tc>
        <w:tc>
          <w:tcPr>
            <w:tcW w:w="0" w:type="auto"/>
          </w:tcPr>
          <w:p w14:paraId="39451539" w14:textId="77777777" w:rsidR="008706F3" w:rsidRDefault="004C575D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2A4C052C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16F3E2E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3B13257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1FE52653" w14:textId="77777777" w:rsidR="008706F3" w:rsidRDefault="004C575D">
            <w:pPr>
              <w:pStyle w:val="Compact"/>
            </w:pPr>
            <w:r>
              <w:t>机电系统评价分数</w:t>
            </w:r>
          </w:p>
        </w:tc>
      </w:tr>
      <w:tr w:rsidR="008706F3" w14:paraId="56FEE64B" w14:textId="77777777">
        <w:tc>
          <w:tcPr>
            <w:tcW w:w="0" w:type="auto"/>
          </w:tcPr>
          <w:p w14:paraId="40F89915" w14:textId="77777777" w:rsidR="008706F3" w:rsidRDefault="004C575D">
            <w:pPr>
              <w:pStyle w:val="Compact"/>
            </w:pPr>
            <w:r>
              <w:t>»» af_mark</w:t>
            </w:r>
          </w:p>
        </w:tc>
        <w:tc>
          <w:tcPr>
            <w:tcW w:w="0" w:type="auto"/>
          </w:tcPr>
          <w:p w14:paraId="1C159226" w14:textId="77777777" w:rsidR="008706F3" w:rsidRDefault="004C575D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02947547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463E47C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7412BA9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7A34CF3A" w14:textId="77777777" w:rsidR="008706F3" w:rsidRDefault="004C575D">
            <w:pPr>
              <w:pStyle w:val="Compact"/>
            </w:pPr>
            <w:r>
              <w:t>附属设施评价分数</w:t>
            </w:r>
          </w:p>
        </w:tc>
      </w:tr>
      <w:tr w:rsidR="008706F3" w14:paraId="5F1B3E61" w14:textId="77777777">
        <w:tc>
          <w:tcPr>
            <w:tcW w:w="0" w:type="auto"/>
          </w:tcPr>
          <w:p w14:paraId="0BD5BFC3" w14:textId="77777777" w:rsidR="008706F3" w:rsidRDefault="004C575D">
            <w:pPr>
              <w:pStyle w:val="Compact"/>
            </w:pPr>
            <w:r>
              <w:t>»» os_mark</w:t>
            </w:r>
          </w:p>
        </w:tc>
        <w:tc>
          <w:tcPr>
            <w:tcW w:w="0" w:type="auto"/>
          </w:tcPr>
          <w:p w14:paraId="222A60A0" w14:textId="77777777" w:rsidR="008706F3" w:rsidRDefault="004C575D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4EC9AA39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9942D37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4976F06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308AFD11" w14:textId="77777777" w:rsidR="008706F3" w:rsidRDefault="004C575D">
            <w:pPr>
              <w:pStyle w:val="Compact"/>
            </w:pPr>
            <w:r>
              <w:t>运营服务评价分数</w:t>
            </w:r>
          </w:p>
        </w:tc>
      </w:tr>
      <w:tr w:rsidR="008706F3" w14:paraId="113E59B3" w14:textId="77777777">
        <w:tc>
          <w:tcPr>
            <w:tcW w:w="0" w:type="auto"/>
          </w:tcPr>
          <w:p w14:paraId="3334FAD6" w14:textId="77777777" w:rsidR="008706F3" w:rsidRDefault="004C575D">
            <w:pPr>
              <w:pStyle w:val="Compact"/>
            </w:pPr>
            <w:r>
              <w:t>»» tj_grade</w:t>
            </w:r>
          </w:p>
        </w:tc>
        <w:tc>
          <w:tcPr>
            <w:tcW w:w="0" w:type="auto"/>
          </w:tcPr>
          <w:p w14:paraId="1287B74A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B8F59A9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56FA90C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67B5068D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26C93D38" w14:textId="77777777" w:rsidR="008706F3" w:rsidRDefault="004C575D">
            <w:pPr>
              <w:pStyle w:val="Compact"/>
            </w:pPr>
            <w:r>
              <w:t>土建结构评价等级</w:t>
            </w:r>
          </w:p>
        </w:tc>
      </w:tr>
      <w:tr w:rsidR="008706F3" w14:paraId="5D608F1A" w14:textId="77777777">
        <w:tc>
          <w:tcPr>
            <w:tcW w:w="0" w:type="auto"/>
          </w:tcPr>
          <w:p w14:paraId="2003DF07" w14:textId="77777777" w:rsidR="008706F3" w:rsidRDefault="004C575D">
            <w:pPr>
              <w:pStyle w:val="Compact"/>
            </w:pPr>
            <w:r>
              <w:t>»» jd_grade</w:t>
            </w:r>
          </w:p>
        </w:tc>
        <w:tc>
          <w:tcPr>
            <w:tcW w:w="0" w:type="auto"/>
          </w:tcPr>
          <w:p w14:paraId="4F8FCF75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B169305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C1306A7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0F2F45B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13953009" w14:textId="77777777" w:rsidR="008706F3" w:rsidRDefault="004C575D">
            <w:pPr>
              <w:pStyle w:val="Compact"/>
            </w:pPr>
            <w:r>
              <w:t>机电系统评价等级</w:t>
            </w:r>
          </w:p>
        </w:tc>
      </w:tr>
      <w:tr w:rsidR="008706F3" w14:paraId="15D9D83D" w14:textId="77777777">
        <w:tc>
          <w:tcPr>
            <w:tcW w:w="0" w:type="auto"/>
          </w:tcPr>
          <w:p w14:paraId="5C5EBD5F" w14:textId="77777777" w:rsidR="008706F3" w:rsidRDefault="004C575D">
            <w:pPr>
              <w:pStyle w:val="Compact"/>
            </w:pPr>
            <w:r>
              <w:t>»» af_grade</w:t>
            </w:r>
          </w:p>
        </w:tc>
        <w:tc>
          <w:tcPr>
            <w:tcW w:w="0" w:type="auto"/>
          </w:tcPr>
          <w:p w14:paraId="3993D90D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7FAA501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5991D09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DFBBDE8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7DB14CBD" w14:textId="77777777" w:rsidR="008706F3" w:rsidRDefault="004C575D">
            <w:pPr>
              <w:pStyle w:val="Compact"/>
            </w:pPr>
            <w:r>
              <w:t>附属设施评价等级</w:t>
            </w:r>
          </w:p>
        </w:tc>
      </w:tr>
      <w:tr w:rsidR="008706F3" w14:paraId="279DB9EA" w14:textId="77777777">
        <w:tc>
          <w:tcPr>
            <w:tcW w:w="0" w:type="auto"/>
          </w:tcPr>
          <w:p w14:paraId="61494D16" w14:textId="77777777" w:rsidR="008706F3" w:rsidRDefault="004C575D">
            <w:pPr>
              <w:pStyle w:val="Compact"/>
            </w:pPr>
            <w:r>
              <w:t>»» os_grade</w:t>
            </w:r>
          </w:p>
        </w:tc>
        <w:tc>
          <w:tcPr>
            <w:tcW w:w="0" w:type="auto"/>
          </w:tcPr>
          <w:p w14:paraId="541F3648" w14:textId="77777777" w:rsidR="008706F3" w:rsidRDefault="004C575D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C725A92" w14:textId="77777777" w:rsidR="008706F3" w:rsidRDefault="004C575D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A097AE3" w14:textId="77777777" w:rsidR="008706F3" w:rsidRDefault="004C575D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8BC4D3A" w14:textId="77777777" w:rsidR="008706F3" w:rsidRDefault="008706F3">
            <w:pPr>
              <w:pStyle w:val="Compact"/>
            </w:pPr>
          </w:p>
        </w:tc>
        <w:tc>
          <w:tcPr>
            <w:tcW w:w="0" w:type="auto"/>
          </w:tcPr>
          <w:p w14:paraId="2AEB8017" w14:textId="77777777" w:rsidR="008706F3" w:rsidRDefault="004C575D">
            <w:pPr>
              <w:pStyle w:val="Compact"/>
            </w:pPr>
            <w:r>
              <w:t>运营服务评价等级</w:t>
            </w:r>
          </w:p>
        </w:tc>
      </w:tr>
    </w:tbl>
    <w:p w14:paraId="28ABDCD0" w14:textId="699E1956" w:rsidR="008706F3" w:rsidRDefault="008706F3">
      <w:pPr>
        <w:pStyle w:val="FirstParagraph"/>
      </w:pPr>
      <w:bookmarkStart w:id="10" w:name="header-n278"/>
      <w:bookmarkEnd w:id="1"/>
      <w:bookmarkEnd w:id="6"/>
      <w:bookmarkEnd w:id="9"/>
    </w:p>
    <w:p w14:paraId="1278896D" w14:textId="77777777" w:rsidR="004A58EA" w:rsidRDefault="004A58EA" w:rsidP="004A58EA">
      <w:pPr>
        <w:pStyle w:val="1"/>
        <w:keepLines w:val="0"/>
        <w:rPr>
          <w:kern w:val="36"/>
        </w:rPr>
      </w:pPr>
      <w:proofErr w:type="spellStart"/>
      <w:r>
        <w:rPr>
          <w:rFonts w:ascii="宋体" w:hAnsi="宋体" w:hint="eastAsia"/>
          <w:kern w:val="36"/>
        </w:rPr>
        <w:t>对接流程</w:t>
      </w:r>
      <w:proofErr w:type="spellEnd"/>
      <w:r>
        <w:rPr>
          <w:rFonts w:ascii="宋体" w:hAnsi="宋体" w:hint="eastAsia"/>
          <w:kern w:val="36"/>
        </w:rPr>
        <w:t>：</w:t>
      </w:r>
    </w:p>
    <w:p w14:paraId="353CCD2D" w14:textId="77777777" w:rsidR="004A58EA" w:rsidRDefault="004A58EA" w:rsidP="004A58EA">
      <w:pPr>
        <w:pStyle w:val="ae"/>
        <w:numPr>
          <w:ilvl w:val="0"/>
          <w:numId w:val="3"/>
        </w:numPr>
        <w:spacing w:before="180" w:beforeAutospacing="0" w:after="180"/>
      </w:pPr>
      <w:r>
        <w:t>信息科技</w:t>
      </w:r>
      <w:proofErr w:type="gramStart"/>
      <w:r>
        <w:t>向评价</w:t>
      </w:r>
      <w:proofErr w:type="gramEnd"/>
      <w:r>
        <w:t>系统请求</w:t>
      </w:r>
      <w:r>
        <w:t>/</w:t>
      </w:r>
      <w:proofErr w:type="spellStart"/>
      <w:r>
        <w:t>addOverallEvaluationTask</w:t>
      </w:r>
      <w:proofErr w:type="spellEnd"/>
      <w:r>
        <w:rPr>
          <w:rFonts w:ascii="宋体" w:hAnsi="宋体" w:hint="eastAsia"/>
        </w:rPr>
        <w:t>。建议将</w:t>
      </w:r>
      <w:proofErr w:type="spellStart"/>
      <w:r>
        <w:t>tjzq_taskno</w:t>
      </w:r>
      <w:proofErr w:type="spellEnd"/>
    </w:p>
    <w:p w14:paraId="7898021F" w14:textId="77777777" w:rsidR="004A58EA" w:rsidRDefault="004A58EA" w:rsidP="004A58EA">
      <w:pPr>
        <w:pStyle w:val="ae"/>
        <w:spacing w:before="180" w:beforeAutospacing="0" w:after="180"/>
      </w:pPr>
      <w:r>
        <w:rPr>
          <w:rFonts w:ascii="宋体" w:hAnsi="宋体" w:hint="eastAsia"/>
        </w:rPr>
        <w:t>、</w:t>
      </w:r>
      <w:proofErr w:type="spellStart"/>
      <w:r>
        <w:t>tjyq_taskno</w:t>
      </w:r>
      <w:proofErr w:type="spellEnd"/>
      <w:r>
        <w:rPr>
          <w:rFonts w:ascii="宋体" w:hAnsi="宋体" w:hint="eastAsia"/>
        </w:rPr>
        <w:t>、</w:t>
      </w:r>
      <w:proofErr w:type="spellStart"/>
      <w:r>
        <w:t>jd_taskno</w:t>
      </w:r>
      <w:proofErr w:type="spellEnd"/>
      <w:r>
        <w:rPr>
          <w:rFonts w:ascii="宋体" w:hAnsi="宋体" w:hint="eastAsia"/>
        </w:rPr>
        <w:t>、</w:t>
      </w:r>
      <w:proofErr w:type="spellStart"/>
      <w:r>
        <w:t>af_taskno</w:t>
      </w:r>
      <w:proofErr w:type="spellEnd"/>
      <w:r>
        <w:rPr>
          <w:rFonts w:ascii="宋体" w:hAnsi="宋体" w:hint="eastAsia"/>
        </w:rPr>
        <w:t>、</w:t>
      </w:r>
      <w:proofErr w:type="spellStart"/>
      <w:r>
        <w:t>os_taskno</w:t>
      </w:r>
      <w:proofErr w:type="spellEnd"/>
      <w:r>
        <w:rPr>
          <w:rFonts w:ascii="宋体" w:hAnsi="宋体" w:hint="eastAsia"/>
        </w:rPr>
        <w:t>和返回数据</w:t>
      </w:r>
      <w:r>
        <w:t>data(</w:t>
      </w:r>
      <w:proofErr w:type="spellStart"/>
      <w:r>
        <w:t>main_taskno</w:t>
      </w:r>
      <w:proofErr w:type="spellEnd"/>
      <w:r>
        <w:t>:</w:t>
      </w:r>
      <w:proofErr w:type="gramStart"/>
      <w:r>
        <w:rPr>
          <w:rFonts w:ascii="宋体" w:hAnsi="宋体" w:hint="eastAsia"/>
        </w:rPr>
        <w:t>主任务</w:t>
      </w:r>
      <w:proofErr w:type="gramEnd"/>
      <w:r>
        <w:rPr>
          <w:rFonts w:ascii="宋体" w:hAnsi="宋体" w:hint="eastAsia"/>
        </w:rPr>
        <w:t>号）写入消息队列。</w:t>
      </w:r>
    </w:p>
    <w:p w14:paraId="7A966A1A" w14:textId="77777777" w:rsidR="004A58EA" w:rsidRDefault="004A58EA" w:rsidP="004A58EA">
      <w:pPr>
        <w:pStyle w:val="ae"/>
        <w:spacing w:before="180" w:beforeAutospacing="0" w:after="180"/>
      </w:pPr>
      <w:r>
        <w:rPr>
          <w:rFonts w:ascii="宋体" w:hAnsi="宋体" w:hint="eastAsia"/>
        </w:rPr>
        <w:t>可以将上述信息写入数据表，也可以</w:t>
      </w:r>
      <w:r>
        <w:t>python</w:t>
      </w:r>
      <w:r>
        <w:rPr>
          <w:rFonts w:ascii="宋体" w:hAnsi="宋体" w:hint="eastAsia"/>
        </w:rPr>
        <w:t>读取消息队列数据写入数据表。</w:t>
      </w:r>
    </w:p>
    <w:p w14:paraId="7771579C" w14:textId="77777777" w:rsidR="004A58EA" w:rsidRDefault="004A58EA" w:rsidP="004A58EA">
      <w:pPr>
        <w:pStyle w:val="ae"/>
        <w:spacing w:before="180" w:beforeAutospacing="0" w:after="180"/>
        <w:rPr>
          <w:rFonts w:hint="eastAsia"/>
        </w:rPr>
      </w:pPr>
      <w:r>
        <w:rPr>
          <w:rFonts w:hint="eastAsia"/>
        </w:rPr>
        <w:t xml:space="preserve"> </w:t>
      </w:r>
    </w:p>
    <w:p w14:paraId="523AF8BA" w14:textId="77777777" w:rsidR="004A58EA" w:rsidRDefault="004A58EA" w:rsidP="004A58EA">
      <w:pPr>
        <w:pStyle w:val="ae"/>
        <w:spacing w:before="180" w:beforeAutospacing="0" w:after="180"/>
        <w:rPr>
          <w:rFonts w:hint="eastAsia"/>
        </w:rPr>
      </w:pPr>
      <w:r>
        <w:rPr>
          <w:rFonts w:hint="eastAsia"/>
        </w:rPr>
        <w:t xml:space="preserve"> </w:t>
      </w:r>
    </w:p>
    <w:p w14:paraId="3B64D78E" w14:textId="77777777" w:rsidR="004A58EA" w:rsidRDefault="004A58EA" w:rsidP="004A58EA">
      <w:pPr>
        <w:pStyle w:val="ae"/>
        <w:spacing w:before="180" w:beforeAutospacing="0" w:after="180"/>
        <w:rPr>
          <w:rFonts w:hint="eastAsia"/>
        </w:rPr>
      </w:pPr>
      <w:r>
        <w:rPr>
          <w:rFonts w:hint="eastAsia"/>
        </w:rPr>
        <w:t xml:space="preserve"> </w:t>
      </w:r>
    </w:p>
    <w:p w14:paraId="26AE3037" w14:textId="77777777" w:rsidR="004A58EA" w:rsidRDefault="004A58EA" w:rsidP="004A58EA">
      <w:pPr>
        <w:pStyle w:val="ae"/>
        <w:spacing w:before="180" w:beforeAutospacing="0" w:after="180"/>
        <w:rPr>
          <w:rFonts w:hint="eastAsia"/>
          <w:b/>
          <w:bCs/>
        </w:rPr>
      </w:pPr>
      <w:r>
        <w:rPr>
          <w:rFonts w:ascii="宋体" w:hAnsi="宋体" w:hint="eastAsia"/>
          <w:b/>
          <w:bCs/>
        </w:rPr>
        <w:t>建议的数据表结构</w:t>
      </w:r>
    </w:p>
    <w:tbl>
      <w:tblPr>
        <w:tblW w:w="4997" w:type="pct"/>
        <w:tblLook w:val="04A0" w:firstRow="1" w:lastRow="0" w:firstColumn="1" w:lastColumn="0" w:noHBand="0" w:noVBand="1"/>
      </w:tblPr>
      <w:tblGrid>
        <w:gridCol w:w="2401"/>
        <w:gridCol w:w="3858"/>
        <w:gridCol w:w="2592"/>
      </w:tblGrid>
      <w:tr w:rsidR="004A58EA" w14:paraId="129A5D8B" w14:textId="77777777" w:rsidTr="004A58EA">
        <w:trPr>
          <w:trHeight w:val="9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37C685B" w14:textId="77777777" w:rsidR="004A58EA" w:rsidRDefault="004A58EA">
            <w:pPr>
              <w:jc w:val="center"/>
              <w:textAlignment w:val="center"/>
              <w:rPr>
                <w:rFonts w:ascii="宋体" w:hAnsi="宋体"/>
                <w:b/>
                <w:bCs/>
                <w:color w:val="000000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宋体" w:hAnsi="宋体" w:hint="eastAsia"/>
                <w:b/>
                <w:bCs/>
                <w:color w:val="000000"/>
                <w:sz w:val="22"/>
                <w:szCs w:val="22"/>
              </w:rPr>
              <w:t>字段</w:t>
            </w:r>
            <w:proofErr w:type="spellEnd"/>
            <w:r>
              <w:rPr>
                <w:rFonts w:ascii="宋体" w:hAnsi="宋体" w:hint="eastAsia"/>
                <w:b/>
                <w:bCs/>
                <w:color w:val="000000"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ascii="宋体" w:hAnsi="宋体" w:hint="eastAsia"/>
                <w:b/>
                <w:bCs/>
                <w:color w:val="000000"/>
                <w:sz w:val="22"/>
                <w:szCs w:val="22"/>
              </w:rPr>
              <w:t>英文</w:t>
            </w:r>
            <w:proofErr w:type="spellEnd"/>
            <w:r>
              <w:rPr>
                <w:rFonts w:ascii="宋体" w:hAnsi="宋体" w:hint="eastAsia"/>
                <w:b/>
                <w:bCs/>
                <w:color w:val="000000"/>
                <w:sz w:val="22"/>
                <w:szCs w:val="22"/>
              </w:rPr>
              <w:t>）</w:t>
            </w:r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6BC0B47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b/>
                <w:bCs/>
                <w:color w:val="000000"/>
                <w:sz w:val="22"/>
                <w:szCs w:val="22"/>
              </w:rPr>
            </w:pPr>
            <w:proofErr w:type="spellStart"/>
            <w:proofErr w:type="gramStart"/>
            <w:r>
              <w:rPr>
                <w:rFonts w:ascii="宋体" w:hAnsi="宋体" w:hint="eastAsia"/>
                <w:b/>
                <w:bCs/>
                <w:color w:val="000000"/>
                <w:sz w:val="22"/>
                <w:szCs w:val="22"/>
              </w:rPr>
              <w:t>字段</w:t>
            </w:r>
            <w:proofErr w:type="spellEnd"/>
            <w:r>
              <w:rPr>
                <w:rFonts w:ascii="宋体" w:hAnsi="宋体" w:hint="eastAsia"/>
                <w:b/>
                <w:bCs/>
                <w:color w:val="000000"/>
                <w:sz w:val="22"/>
                <w:szCs w:val="22"/>
              </w:rPr>
              <w:t>(</w:t>
            </w:r>
            <w:proofErr w:type="spellStart"/>
            <w:proofErr w:type="gramEnd"/>
            <w:r>
              <w:rPr>
                <w:rFonts w:ascii="宋体" w:hAnsi="宋体" w:hint="eastAsia"/>
                <w:b/>
                <w:bCs/>
                <w:color w:val="000000"/>
                <w:sz w:val="22"/>
                <w:szCs w:val="22"/>
              </w:rPr>
              <w:t>中文</w:t>
            </w:r>
            <w:proofErr w:type="spellEnd"/>
            <w:r>
              <w:rPr>
                <w:rFonts w:ascii="宋体" w:hAnsi="宋体" w:hint="eastAsia"/>
                <w:b/>
                <w:bCs/>
                <w:color w:val="000000"/>
                <w:sz w:val="22"/>
                <w:szCs w:val="22"/>
              </w:rPr>
              <w:t>）</w:t>
            </w:r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70980AF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b/>
                <w:bCs/>
                <w:color w:val="000000"/>
                <w:sz w:val="22"/>
                <w:szCs w:val="22"/>
              </w:rPr>
              <w:t>类型</w:t>
            </w:r>
            <w:proofErr w:type="spellEnd"/>
          </w:p>
        </w:tc>
      </w:tr>
      <w:tr w:rsidR="004A58EA" w14:paraId="76596BED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4703582A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r>
              <w:rPr>
                <w:rFonts w:ascii="宋体" w:hAnsi="宋体" w:hint="eastAsia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665A25B6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主键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2B65AAE2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r>
              <w:rPr>
                <w:rFonts w:ascii="宋体" w:hAnsi="宋体" w:hint="eastAsia"/>
                <w:color w:val="000000"/>
                <w:sz w:val="22"/>
                <w:szCs w:val="22"/>
              </w:rPr>
              <w:t>int</w:t>
            </w:r>
          </w:p>
        </w:tc>
      </w:tr>
      <w:tr w:rsidR="004A58EA" w14:paraId="48C61359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64C6B3B6" w14:textId="3E85A9B8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/>
                <w:color w:val="000000"/>
                <w:sz w:val="22"/>
                <w:szCs w:val="22"/>
                <w:lang w:eastAsia="zh-CN"/>
              </w:rPr>
              <w:t>p</w:t>
            </w:r>
            <w:r>
              <w:rPr>
                <w:rFonts w:ascii="宋体" w:hAnsi="宋体" w:hint="eastAsia"/>
                <w:color w:val="000000"/>
                <w:sz w:val="22"/>
                <w:szCs w:val="22"/>
                <w:lang w:eastAsia="zh-CN"/>
              </w:rPr>
              <w:t>roject</w:t>
            </w:r>
            <w:r>
              <w:rPr>
                <w:rFonts w:ascii="宋体" w:hAnsi="宋体"/>
                <w:color w:val="000000"/>
                <w:sz w:val="22"/>
                <w:szCs w:val="22"/>
              </w:rPr>
              <w:t>_code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35E92BAD" w14:textId="561906C9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r>
              <w:rPr>
                <w:rFonts w:ascii="宋体" w:hAnsi="宋体" w:hint="eastAsia"/>
                <w:color w:val="000000"/>
                <w:sz w:val="22"/>
                <w:szCs w:val="22"/>
                <w:lang w:eastAsia="zh-CN"/>
              </w:rPr>
              <w:t>项目编号</w:t>
            </w:r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D3D6E87" w14:textId="5BBDA199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/>
                <w:color w:val="000000"/>
                <w:sz w:val="22"/>
                <w:szCs w:val="22"/>
                <w:lang w:eastAsia="zh-CN"/>
              </w:rPr>
              <w:t>v</w:t>
            </w:r>
            <w:r>
              <w:rPr>
                <w:rFonts w:ascii="宋体" w:hAnsi="宋体" w:hint="eastAsia"/>
                <w:color w:val="000000"/>
                <w:sz w:val="22"/>
                <w:szCs w:val="22"/>
                <w:lang w:eastAsia="zh-CN"/>
              </w:rPr>
              <w:t>archar</w:t>
            </w:r>
            <w:r>
              <w:rPr>
                <w:rFonts w:ascii="宋体" w:hAnsi="宋体"/>
                <w:color w:val="000000"/>
                <w:sz w:val="22"/>
                <w:szCs w:val="22"/>
                <w:lang w:eastAsia="zh-CN"/>
              </w:rPr>
              <w:t>(</w:t>
            </w:r>
            <w:proofErr w:type="gramEnd"/>
            <w:r>
              <w:rPr>
                <w:rFonts w:ascii="宋体" w:hAnsi="宋体"/>
                <w:color w:val="000000"/>
                <w:sz w:val="22"/>
                <w:szCs w:val="22"/>
                <w:lang w:eastAsia="zh-CN"/>
              </w:rPr>
              <w:t>20)</w:t>
            </w:r>
          </w:p>
        </w:tc>
      </w:tr>
      <w:tr w:rsidR="004A58EA" w14:paraId="1E44A6C7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22A8EFA5" w14:textId="711B4A3A" w:rsidR="004A58EA" w:rsidRDefault="004A58EA">
            <w:pPr>
              <w:jc w:val="center"/>
              <w:textAlignment w:val="center"/>
              <w:rPr>
                <w:rFonts w:ascii="宋体" w:hAnsi="宋体"/>
                <w:color w:val="000000"/>
                <w:sz w:val="22"/>
                <w:szCs w:val="22"/>
              </w:rPr>
            </w:pPr>
            <w:proofErr w:type="spellStart"/>
            <w:r w:rsidRPr="004A58EA">
              <w:rPr>
                <w:rFonts w:ascii="宋体" w:hAnsi="宋体"/>
                <w:color w:val="000000"/>
                <w:sz w:val="22"/>
                <w:szCs w:val="22"/>
              </w:rPr>
              <w:t>facility_type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5FE5C97" w14:textId="5B9EAC1D" w:rsidR="004A58EA" w:rsidRDefault="004A58EA" w:rsidP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hAnsi="宋体" w:hint="eastAsia"/>
                <w:color w:val="000000"/>
                <w:sz w:val="22"/>
                <w:szCs w:val="22"/>
                <w:lang w:eastAsia="zh-CN"/>
              </w:rPr>
              <w:t>设施类型</w:t>
            </w:r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</w:tcPr>
          <w:p w14:paraId="4A32E9EB" w14:textId="16D5EB49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/>
                <w:color w:val="000000"/>
                <w:sz w:val="22"/>
                <w:szCs w:val="22"/>
                <w:lang w:eastAsia="zh-CN"/>
              </w:rPr>
              <w:t>v</w:t>
            </w:r>
            <w:r>
              <w:rPr>
                <w:rFonts w:ascii="宋体" w:hAnsi="宋体" w:hint="eastAsia"/>
                <w:color w:val="000000"/>
                <w:sz w:val="22"/>
                <w:szCs w:val="22"/>
                <w:lang w:eastAsia="zh-CN"/>
              </w:rPr>
              <w:t>archar</w:t>
            </w:r>
            <w:r>
              <w:rPr>
                <w:rFonts w:ascii="宋体" w:hAnsi="宋体"/>
                <w:color w:val="000000"/>
                <w:sz w:val="22"/>
                <w:szCs w:val="22"/>
                <w:lang w:eastAsia="zh-CN"/>
              </w:rPr>
              <w:t>(</w:t>
            </w:r>
            <w:proofErr w:type="gramEnd"/>
            <w:r>
              <w:rPr>
                <w:rFonts w:ascii="宋体" w:hAnsi="宋体"/>
                <w:color w:val="000000"/>
                <w:sz w:val="22"/>
                <w:szCs w:val="22"/>
                <w:lang w:eastAsia="zh-CN"/>
              </w:rPr>
              <w:t>20)</w:t>
            </w:r>
          </w:p>
        </w:tc>
      </w:tr>
      <w:tr w:rsidR="004A58EA" w14:paraId="24D9EB7E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F8E5C68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main_taskno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737BDE9D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主任务号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72182F42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varchar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100)</w:t>
            </w:r>
          </w:p>
        </w:tc>
      </w:tr>
      <w:tr w:rsidR="004A58EA" w14:paraId="2EC3AFE5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72C05A2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lastRenderedPageBreak/>
              <w:t>tjzq_taskno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4EE0EEEB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土建结构主桥任务号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263A89C2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varchar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100)</w:t>
            </w:r>
          </w:p>
        </w:tc>
      </w:tr>
      <w:tr w:rsidR="004A58EA" w14:paraId="771FACD0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243FA48F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tjyq_taskno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3898B68D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土建结构引桥任务号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5A00654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varchar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100)</w:t>
            </w:r>
          </w:p>
        </w:tc>
      </w:tr>
      <w:tr w:rsidR="004A58EA" w14:paraId="0843FC1A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535A1C6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jd_taskno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458BE64C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机电系统任务号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230EC262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varchar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100)</w:t>
            </w:r>
          </w:p>
        </w:tc>
      </w:tr>
      <w:tr w:rsidR="004A58EA" w14:paraId="724B22CA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332B2466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af_taskno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9202450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附属设施任务号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11DE0F1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varchar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100)</w:t>
            </w:r>
          </w:p>
        </w:tc>
      </w:tr>
      <w:tr w:rsidR="004A58EA" w14:paraId="67CD0177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478283CA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os_taskno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7506AAAE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运营服务任务号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BCECE4C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varchar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100)</w:t>
            </w:r>
          </w:p>
        </w:tc>
      </w:tr>
      <w:tr w:rsidR="004A58EA" w14:paraId="1AAA8C07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3EBE137D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total_mark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CFE7369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总体评价分数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689E442E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decimal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6,2)</w:t>
            </w:r>
          </w:p>
        </w:tc>
      </w:tr>
      <w:tr w:rsidR="004A58EA" w14:paraId="17509846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BCAB0ED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total_grade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49F23968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总体评价等级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6C91254B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varchar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20)</w:t>
            </w:r>
          </w:p>
        </w:tc>
      </w:tr>
      <w:tr w:rsidR="004A58EA" w14:paraId="48964A90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9EE69CF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tj_mark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A5DDC67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土建评价分数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DDD29B8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decimal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6,2)</w:t>
            </w:r>
          </w:p>
        </w:tc>
      </w:tr>
      <w:tr w:rsidR="004A58EA" w14:paraId="5D9A7B83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48B76488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jd_mark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3E9896AA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机电评价分数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7ED8C8C0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decimal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6,2)</w:t>
            </w:r>
          </w:p>
        </w:tc>
      </w:tr>
      <w:tr w:rsidR="004A58EA" w14:paraId="75DD84B0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A8143E8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af_mark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C16E3AA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附属评价分数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3528B611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decimal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6,2)</w:t>
            </w:r>
          </w:p>
        </w:tc>
      </w:tr>
      <w:tr w:rsidR="004A58EA" w14:paraId="06B8AE2E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4E383DF6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os_mark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EADE11B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运营评价分数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4FA1A160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decimal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6,2)</w:t>
            </w:r>
          </w:p>
        </w:tc>
      </w:tr>
      <w:tr w:rsidR="004A58EA" w14:paraId="2D7DDF26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75FEC711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tj_grade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4A27C565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土建评价等级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72CC9505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varchar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20)</w:t>
            </w:r>
          </w:p>
        </w:tc>
      </w:tr>
      <w:tr w:rsidR="004A58EA" w14:paraId="65A59EF5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0E671DF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jd_grade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33AB5347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机电评价等级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4EA68769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varchar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20)</w:t>
            </w:r>
          </w:p>
        </w:tc>
      </w:tr>
      <w:tr w:rsidR="004A58EA" w14:paraId="4ADB6978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DD018B7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af_grade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350D3AF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附属评价等级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ED5CB0C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varchar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20)</w:t>
            </w:r>
          </w:p>
        </w:tc>
      </w:tr>
      <w:tr w:rsidR="004A58EA" w14:paraId="04D9665F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E69FFD3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os_grade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23883CB0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运营评价等级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3C8CE928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varchar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20)</w:t>
            </w:r>
          </w:p>
        </w:tc>
      </w:tr>
      <w:tr w:rsidR="004A58EA" w14:paraId="67D29BF9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2338FEE4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last_update</w:t>
            </w:r>
            <w:proofErr w:type="spellEnd"/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C972307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时间戳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2D27B835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r>
              <w:rPr>
                <w:rFonts w:ascii="宋体" w:hAnsi="宋体" w:hint="eastAsia"/>
                <w:color w:val="000000"/>
                <w:sz w:val="22"/>
                <w:szCs w:val="22"/>
              </w:rPr>
              <w:t>timestamp</w:t>
            </w:r>
          </w:p>
        </w:tc>
      </w:tr>
      <w:tr w:rsidR="004A58EA" w14:paraId="5C3A313C" w14:textId="77777777" w:rsidTr="004A58EA">
        <w:trPr>
          <w:trHeight w:val="280"/>
        </w:trPr>
        <w:tc>
          <w:tcPr>
            <w:tcW w:w="135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5B68DAE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r>
              <w:rPr>
                <w:rFonts w:ascii="宋体" w:hAnsi="宋体" w:hint="eastAsia"/>
                <w:color w:val="000000"/>
                <w:sz w:val="22"/>
                <w:szCs w:val="22"/>
              </w:rPr>
              <w:t>status</w:t>
            </w:r>
          </w:p>
        </w:tc>
        <w:tc>
          <w:tcPr>
            <w:tcW w:w="2179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766071B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状态</w:t>
            </w:r>
            <w:proofErr w:type="spellEnd"/>
          </w:p>
        </w:tc>
        <w:tc>
          <w:tcPr>
            <w:tcW w:w="1464" w:type="pct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402B67CE" w14:textId="77777777" w:rsidR="004A58EA" w:rsidRDefault="004A58EA">
            <w:pPr>
              <w:jc w:val="center"/>
              <w:textAlignment w:val="center"/>
              <w:rPr>
                <w:rFonts w:ascii="宋体" w:hAnsi="宋体" w:hint="eastAsia"/>
                <w:color w:val="000000"/>
                <w:sz w:val="22"/>
                <w:szCs w:val="22"/>
              </w:rPr>
            </w:pPr>
            <w:proofErr w:type="gramStart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varchar(</w:t>
            </w:r>
            <w:proofErr w:type="gramEnd"/>
            <w:r>
              <w:rPr>
                <w:rFonts w:ascii="宋体" w:hAnsi="宋体" w:hint="eastAsia"/>
                <w:color w:val="000000"/>
                <w:sz w:val="22"/>
                <w:szCs w:val="22"/>
              </w:rPr>
              <w:t>20)</w:t>
            </w:r>
          </w:p>
        </w:tc>
      </w:tr>
    </w:tbl>
    <w:p w14:paraId="3F7FBE1D" w14:textId="77777777" w:rsidR="004A58EA" w:rsidRDefault="004A58EA" w:rsidP="004A58EA">
      <w:pPr>
        <w:pStyle w:val="ae"/>
        <w:spacing w:before="180" w:beforeAutospacing="0" w:after="180"/>
        <w:rPr>
          <w:rFonts w:hint="eastAsia"/>
        </w:rPr>
      </w:pPr>
      <w:r>
        <w:rPr>
          <w:rFonts w:hint="eastAsia"/>
        </w:rPr>
        <w:t xml:space="preserve">status:  </w:t>
      </w:r>
      <w:proofErr w:type="gramStart"/>
      <w:r>
        <w:rPr>
          <w:rFonts w:hint="eastAsia"/>
        </w:rPr>
        <w:t>Start  Preparing</w:t>
      </w:r>
      <w:proofErr w:type="gramEnd"/>
      <w:r>
        <w:rPr>
          <w:rFonts w:hint="eastAsia"/>
        </w:rPr>
        <w:t xml:space="preserve">   Error  Success</w:t>
      </w:r>
    </w:p>
    <w:p w14:paraId="22AD26EB" w14:textId="77777777" w:rsidR="004A58EA" w:rsidRDefault="004A58EA" w:rsidP="004A58EA">
      <w:pPr>
        <w:pStyle w:val="ae"/>
        <w:numPr>
          <w:ilvl w:val="0"/>
          <w:numId w:val="3"/>
        </w:numPr>
        <w:spacing w:before="180" w:beforeAutospacing="0" w:after="180"/>
      </w:pPr>
      <w:r>
        <w:t>python</w:t>
      </w:r>
      <w:r>
        <w:rPr>
          <w:rFonts w:ascii="宋体" w:hAnsi="宋体" w:hint="eastAsia"/>
        </w:rPr>
        <w:t>读取消息队列信息，进行总体评价，将结果插入上表。</w:t>
      </w:r>
    </w:p>
    <w:p w14:paraId="67BACAAD" w14:textId="77777777" w:rsidR="004A58EA" w:rsidRDefault="004A58EA" w:rsidP="004A58EA">
      <w:pPr>
        <w:pStyle w:val="ae"/>
        <w:numPr>
          <w:ilvl w:val="0"/>
          <w:numId w:val="3"/>
        </w:numPr>
        <w:spacing w:before="180" w:beforeAutospacing="0" w:after="180"/>
      </w:pPr>
      <w:r>
        <w:rPr>
          <w:rFonts w:ascii="宋体" w:hAnsi="宋体" w:hint="eastAsia"/>
        </w:rPr>
        <w:t>信息科技</w:t>
      </w:r>
      <w:proofErr w:type="gramStart"/>
      <w:r>
        <w:rPr>
          <w:rFonts w:ascii="宋体" w:hAnsi="宋体" w:hint="eastAsia"/>
        </w:rPr>
        <w:t>向评价</w:t>
      </w:r>
      <w:proofErr w:type="gramEnd"/>
      <w:r>
        <w:rPr>
          <w:rFonts w:ascii="宋体" w:hAnsi="宋体" w:hint="eastAsia"/>
        </w:rPr>
        <w:t>系统请求</w:t>
      </w:r>
      <w:r>
        <w:t>/</w:t>
      </w:r>
      <w:proofErr w:type="spellStart"/>
      <w:r>
        <w:t>getOverallEvaluationResult</w:t>
      </w:r>
      <w:proofErr w:type="spellEnd"/>
      <w:r>
        <w:rPr>
          <w:rFonts w:ascii="宋体" w:hAnsi="宋体" w:hint="eastAsia"/>
        </w:rPr>
        <w:t>接口</w:t>
      </w:r>
      <w:r>
        <w:t xml:space="preserve">, </w:t>
      </w:r>
      <w:r>
        <w:rPr>
          <w:rFonts w:ascii="宋体" w:hAnsi="宋体" w:hint="eastAsia"/>
        </w:rPr>
        <w:t>我们查询上表返回对应数据。</w:t>
      </w:r>
    </w:p>
    <w:bookmarkEnd w:id="10"/>
    <w:p w14:paraId="713EE3FD" w14:textId="77777777" w:rsidR="004A58EA" w:rsidRPr="004A58EA" w:rsidRDefault="004A58EA" w:rsidP="004A58EA">
      <w:pPr>
        <w:pStyle w:val="a0"/>
      </w:pPr>
    </w:p>
    <w:sectPr w:rsidR="004A58EA" w:rsidRPr="004A58E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5E3FD" w14:textId="77777777" w:rsidR="004C575D" w:rsidRDefault="004C575D">
      <w:pPr>
        <w:spacing w:after="0"/>
      </w:pPr>
      <w:r>
        <w:separator/>
      </w:r>
    </w:p>
  </w:endnote>
  <w:endnote w:type="continuationSeparator" w:id="0">
    <w:p w14:paraId="288FB900" w14:textId="77777777" w:rsidR="004C575D" w:rsidRDefault="004C57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602A3" w14:textId="77777777" w:rsidR="004C575D" w:rsidRDefault="004C575D">
      <w:r>
        <w:separator/>
      </w:r>
    </w:p>
  </w:footnote>
  <w:footnote w:type="continuationSeparator" w:id="0">
    <w:p w14:paraId="589CBCF3" w14:textId="77777777" w:rsidR="004C575D" w:rsidRDefault="004C57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37281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A1C1B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0D6158F"/>
    <w:multiLevelType w:val="multilevel"/>
    <w:tmpl w:val="94E8EBD2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ascii="Times New Roman" w:hAnsi="Times New Roman" w:cs="Times New Roman" w:hint="default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06F3"/>
    <w:rsid w:val="004A58EA"/>
    <w:rsid w:val="004C575D"/>
    <w:rsid w:val="008706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D63C6"/>
  <w15:docId w15:val="{AAAF8EA7-D5D8-4113-B8F2-9080AE838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Normal (Web)"/>
    <w:basedOn w:val="a"/>
    <w:uiPriority w:val="99"/>
    <w:unhideWhenUsed/>
    <w:rsid w:val="004A58EA"/>
    <w:pPr>
      <w:spacing w:before="100" w:beforeAutospacing="1"/>
    </w:pPr>
    <w:rPr>
      <w:rFonts w:ascii="Cambria" w:eastAsia="宋体" w:hAnsi="Cambria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978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ols.ietf.org/html/rfc723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ools.ietf.org/html/rfc723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496</Words>
  <Characters>2832</Characters>
  <Application>Microsoft Office Word</Application>
  <DocSecurity>0</DocSecurity>
  <Lines>23</Lines>
  <Paragraphs>6</Paragraphs>
  <ScaleCrop>false</ScaleCrop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斜拉桥评价接口对接 v1.0.0</dc:title>
  <dc:creator/>
  <cp:keywords/>
  <cp:lastModifiedBy>Administrator</cp:lastModifiedBy>
  <cp:revision>2</cp:revision>
  <dcterms:created xsi:type="dcterms:W3CDTF">2023-03-28T04:35:00Z</dcterms:created>
  <dcterms:modified xsi:type="dcterms:W3CDTF">2023-03-28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- go">
    <vt:lpwstr>Go</vt:lpwstr>
  </property>
  <property fmtid="{D5CDD505-2E9C-101B-9397-08002B2CF9AE}" pid="3" name="- http">
    <vt:lpwstr>HTTP</vt:lpwstr>
  </property>
  <property fmtid="{D5CDD505-2E9C-101B-9397-08002B2CF9AE}" pid="4" name="- java">
    <vt:lpwstr>Java</vt:lpwstr>
  </property>
  <property fmtid="{D5CDD505-2E9C-101B-9397-08002B2CF9AE}" pid="5" name="- javascript">
    <vt:lpwstr>JavaScript</vt:lpwstr>
  </property>
  <property fmtid="{D5CDD505-2E9C-101B-9397-08002B2CF9AE}" pid="6" name="- php">
    <vt:lpwstr>PHP</vt:lpwstr>
  </property>
  <property fmtid="{D5CDD505-2E9C-101B-9397-08002B2CF9AE}" pid="7" name="- python">
    <vt:lpwstr>Python</vt:lpwstr>
  </property>
  <property fmtid="{D5CDD505-2E9C-101B-9397-08002B2CF9AE}" pid="8" name="- ruby">
    <vt:lpwstr>Ruby</vt:lpwstr>
  </property>
  <property fmtid="{D5CDD505-2E9C-101B-9397-08002B2CF9AE}" pid="9" name="- shell">
    <vt:lpwstr>Shell</vt:lpwstr>
  </property>
  <property fmtid="{D5CDD505-2E9C-101B-9397-08002B2CF9AE}" pid="10" name="code_clipboard">
    <vt:lpwstr>true</vt:lpwstr>
  </property>
  <property fmtid="{D5CDD505-2E9C-101B-9397-08002B2CF9AE}" pid="11" name="generator">
    <vt:lpwstr>"@tarslib/widdershins v4.0.17" </vt:lpwstr>
  </property>
  <property fmtid="{D5CDD505-2E9C-101B-9397-08002B2CF9AE}" pid="12" name="headingLevel">
    <vt:lpwstr>2</vt:lpwstr>
  </property>
  <property fmtid="{D5CDD505-2E9C-101B-9397-08002B2CF9AE}" pid="13" name="highlight_theme">
    <vt:lpwstr>darkula</vt:lpwstr>
  </property>
  <property fmtid="{D5CDD505-2E9C-101B-9397-08002B2CF9AE}" pid="14" name="includes">
    <vt:lpwstr/>
  </property>
  <property fmtid="{D5CDD505-2E9C-101B-9397-08002B2CF9AE}" pid="15" name="language_tabs">
    <vt:lpwstr/>
  </property>
  <property fmtid="{D5CDD505-2E9C-101B-9397-08002B2CF9AE}" pid="16" name="search">
    <vt:lpwstr>true</vt:lpwstr>
  </property>
  <property fmtid="{D5CDD505-2E9C-101B-9397-08002B2CF9AE}" pid="17" name="toc_footers">
    <vt:lpwstr/>
  </property>
</Properties>
</file>